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2F31768F" w14:textId="49EDD5B7" w:rsidR="00135C92" w:rsidRDefault="00D6306C" w:rsidP="005D01A1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 w:rsidR="00C84311">
        <w:rPr>
          <w:rFonts w:ascii="Times New Roman" w:eastAsia="宋体" w:hAnsi="Times New Roman" w:hint="eastAsia"/>
          <w:sz w:val="24"/>
        </w:rPr>
        <w:t>6</w:t>
      </w:r>
      <w:r w:rsidR="00FC5FCE">
        <w:rPr>
          <w:rFonts w:ascii="Times New Roman" w:eastAsia="宋体" w:hAnsi="Times New Roman" w:hint="eastAsia"/>
          <w:sz w:val="24"/>
        </w:rPr>
        <w:t>：</w:t>
      </w:r>
      <w:bookmarkStart w:id="0" w:name="OLE_LINK2"/>
      <w:r w:rsidR="005D01A1" w:rsidRPr="005D01A1">
        <w:rPr>
          <w:rFonts w:ascii="Times New Roman" w:eastAsia="宋体" w:hAnsi="Times New Roman"/>
          <w:sz w:val="24"/>
        </w:rPr>
        <w:t>本文完善了</w:t>
      </w:r>
      <w:r w:rsidR="005D01A1" w:rsidRPr="005D01A1">
        <w:rPr>
          <w:rFonts w:ascii="Times New Roman" w:eastAsia="宋体" w:hAnsi="Times New Roman"/>
          <w:sz w:val="24"/>
        </w:rPr>
        <w:t>TBFT</w:t>
      </w:r>
      <w:r w:rsidR="005D01A1" w:rsidRPr="005D01A1">
        <w:rPr>
          <w:rFonts w:ascii="Times New Roman" w:eastAsia="宋体" w:hAnsi="Times New Roman"/>
          <w:sz w:val="24"/>
        </w:rPr>
        <w:t>共识机制的建模框架：</w:t>
      </w:r>
      <w:r w:rsidR="00135C92" w:rsidRPr="00135C92">
        <w:rPr>
          <w:rFonts w:ascii="Times New Roman" w:eastAsia="宋体" w:hAnsi="Times New Roman"/>
          <w:sz w:val="24"/>
        </w:rPr>
        <w:t>1</w:t>
      </w:r>
      <w:r w:rsidR="00135C92" w:rsidRPr="00135C92">
        <w:rPr>
          <w:rFonts w:ascii="Times New Roman" w:eastAsia="宋体" w:hAnsi="Times New Roman"/>
          <w:sz w:val="24"/>
        </w:rPr>
        <w:t>、优化框架图，引入通信通道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</m:t>
            </m:r>
            <m:r>
              <w:rPr>
                <w:rFonts w:ascii="Cambria Math" w:eastAsia="宋体" w:hAnsi="Cambria Math" w:cs="Cambria Math"/>
                <w:sz w:val="24"/>
              </w:rPr>
              <m:t>h</m:t>
            </m:r>
          </m:sub>
        </m:sSub>
      </m:oMath>
      <w:r w:rsidR="00135C92" w:rsidRPr="00135C92">
        <w:rPr>
          <w:rFonts w:ascii="Times New Roman" w:eastAsia="宋体" w:hAnsi="Times New Roman"/>
          <w:sz w:val="24"/>
        </w:rPr>
        <w:t>，该参数化安全通信功能通过敌手</w:t>
      </w:r>
      <m:oMath>
        <m:r>
          <m:rPr>
            <m:scr m:val="script"/>
          </m:rPr>
          <w:rPr>
            <w:rFonts w:ascii="Cambria Math" w:eastAsia="宋体" w:hAnsi="Cambria Math"/>
            <w:sz w:val="24"/>
          </w:rPr>
          <m:t>A</m:t>
        </m:r>
      </m:oMath>
      <w:r w:rsidR="00135C92" w:rsidRPr="00135C92">
        <w:rPr>
          <w:rFonts w:ascii="Times New Roman" w:eastAsia="宋体" w:hAnsi="Times New Roman"/>
          <w:sz w:val="24"/>
        </w:rPr>
        <w:t>控制的投递机制和动态参数</w:t>
      </w:r>
      <m:oMath>
        <m:r>
          <m:rPr>
            <m:sty m:val="p"/>
          </m:rPr>
          <w:rPr>
            <w:rFonts w:ascii="Cambria Math" w:eastAsia="宋体" w:hAnsi="Cambria Math" w:hint="eastAsia"/>
            <w:sz w:val="24"/>
          </w:rPr>
          <m:t>Δ</m:t>
        </m:r>
      </m:oMath>
      <w:r w:rsidR="00135C92" w:rsidRPr="00135C92">
        <w:rPr>
          <w:rFonts w:ascii="Times New Roman" w:eastAsia="宋体" w:hAnsi="Times New Roman"/>
          <w:sz w:val="24"/>
        </w:rPr>
        <w:t>配置，支持认证、加密等安全属性的受控双向消息传递</w:t>
      </w:r>
      <w:r w:rsidR="00D07E9F">
        <w:rPr>
          <w:rFonts w:ascii="Times New Roman" w:eastAsia="宋体" w:hAnsi="Times New Roman" w:hint="eastAsia"/>
          <w:sz w:val="24"/>
        </w:rPr>
        <w:t>。</w:t>
      </w:r>
      <w:r w:rsidR="00135C92" w:rsidRPr="00135C92">
        <w:rPr>
          <w:rFonts w:ascii="Times New Roman" w:eastAsia="宋体" w:hAnsi="Times New Roman"/>
          <w:sz w:val="24"/>
        </w:rPr>
        <w:t>2</w:t>
      </w:r>
      <w:r w:rsidR="00135C92" w:rsidRPr="00135C92">
        <w:rPr>
          <w:rFonts w:ascii="Times New Roman" w:eastAsia="宋体" w:hAnsi="Times New Roman"/>
          <w:sz w:val="24"/>
        </w:rPr>
        <w:t>、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135C92" w:rsidRPr="00135C92">
        <w:rPr>
          <w:rFonts w:ascii="Times New Roman" w:eastAsia="宋体" w:hAnsi="Times New Roman"/>
          <w:sz w:val="24"/>
        </w:rPr>
        <w:t>功能描述，对协议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</w:rPr>
              <m:t>π</m:t>
            </m:r>
          </m:e>
          <m:sub>
            <m:r>
              <w:rPr>
                <w:rFonts w:ascii="Cambria Math" w:eastAsia="宋体" w:hAnsi="Cambria Math"/>
                <w:sz w:val="24"/>
              </w:rPr>
              <m:t>TBFT</m:t>
            </m:r>
          </m:sub>
        </m:sSub>
      </m:oMath>
      <w:r w:rsidR="00135C92" w:rsidRPr="00135C92">
        <w:rPr>
          <w:rFonts w:ascii="Times New Roman" w:eastAsia="宋体" w:hAnsi="Times New Roman"/>
          <w:sz w:val="24"/>
        </w:rPr>
        <w:t>进行形式化建模，涵盖基于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</m:t>
            </m:r>
            <m:r>
              <w:rPr>
                <w:rFonts w:ascii="Cambria Math" w:eastAsia="宋体" w:hAnsi="Cambria Math"/>
                <w:sz w:val="24"/>
              </w:rPr>
              <m:t>IME</m:t>
            </m:r>
          </m:sub>
        </m:sSub>
      </m:oMath>
      <w:r w:rsidR="00135C92" w:rsidRPr="00135C92">
        <w:rPr>
          <w:rFonts w:ascii="Times New Roman" w:eastAsia="宋体" w:hAnsi="Times New Roman"/>
          <w:sz w:val="24"/>
        </w:rPr>
        <w:t>的时间控制、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  <w:r w:rsidR="00135C92" w:rsidRPr="00856093">
        <w:rPr>
          <w:rFonts w:ascii="Times New Roman" w:eastAsia="宋体" w:hAnsi="Times New Roman"/>
          <w:sz w:val="24"/>
        </w:rPr>
        <w:t>​</w:t>
      </w:r>
      <w:r w:rsidR="00135C92" w:rsidRPr="00135C92">
        <w:rPr>
          <w:rFonts w:ascii="Times New Roman" w:eastAsia="宋体" w:hAnsi="Times New Roman"/>
          <w:sz w:val="24"/>
        </w:rPr>
        <w:t>的提案获取及验证者多阶段投票流程，引入提案超时</w:t>
      </w:r>
      <w:proofErr w:type="gramStart"/>
      <w:r w:rsidR="00135C92" w:rsidRPr="00135C92">
        <w:rPr>
          <w:rFonts w:ascii="Times New Roman" w:eastAsia="宋体" w:hAnsi="Times New Roman"/>
          <w:sz w:val="24"/>
        </w:rPr>
        <w:t>轮次递增</w:t>
      </w:r>
      <w:proofErr w:type="gramEnd"/>
      <w:r w:rsidR="00135C92" w:rsidRPr="00135C92">
        <w:rPr>
          <w:rFonts w:ascii="Times New Roman" w:eastAsia="宋体" w:hAnsi="Times New Roman"/>
          <w:sz w:val="24"/>
        </w:rPr>
        <w:t>规则</w:t>
      </w:r>
      <w:r w:rsidR="00D07E9F">
        <w:rPr>
          <w:rFonts w:ascii="Times New Roman" w:eastAsia="宋体" w:hAnsi="Times New Roman" w:hint="eastAsia"/>
          <w:sz w:val="24"/>
        </w:rPr>
        <w:t>。</w:t>
      </w:r>
      <w:r w:rsidR="00135C92" w:rsidRPr="00135C92">
        <w:rPr>
          <w:rFonts w:ascii="Times New Roman" w:eastAsia="宋体" w:hAnsi="Times New Roman"/>
          <w:sz w:val="24"/>
        </w:rPr>
        <w:t>3</w:t>
      </w:r>
      <w:r w:rsidR="00135C92" w:rsidRPr="00135C92">
        <w:rPr>
          <w:rFonts w:ascii="Times New Roman" w:eastAsia="宋体" w:hAnsi="Times New Roman"/>
          <w:sz w:val="24"/>
        </w:rPr>
        <w:t>、协议实现的</w:t>
      </w:r>
      <w:r w:rsidR="00135C92">
        <w:rPr>
          <w:rFonts w:ascii="Times New Roman" w:eastAsia="宋体" w:hAnsi="Times New Roman" w:hint="eastAsia"/>
          <w:sz w:val="24"/>
        </w:rPr>
        <w:t>UC</w:t>
      </w:r>
      <w:r w:rsidR="00135C92" w:rsidRPr="00135C92">
        <w:rPr>
          <w:rFonts w:ascii="Times New Roman" w:eastAsia="宋体" w:hAnsi="Times New Roman"/>
          <w:sz w:val="24"/>
        </w:rPr>
        <w:t>建模完成度比例为</w:t>
      </w:r>
      <w:r w:rsidR="00135C92" w:rsidRPr="00135C92">
        <w:rPr>
          <w:rFonts w:ascii="Times New Roman" w:eastAsia="宋体" w:hAnsi="Times New Roman"/>
          <w:sz w:val="24"/>
        </w:rPr>
        <w:t>70%</w:t>
      </w:r>
      <w:r w:rsidR="00135C92" w:rsidRPr="00135C92">
        <w:rPr>
          <w:rFonts w:ascii="Times New Roman" w:eastAsia="宋体" w:hAnsi="Times New Roman"/>
          <w:sz w:val="24"/>
        </w:rPr>
        <w:t>左右。</w:t>
      </w:r>
    </w:p>
    <w:bookmarkEnd w:id="0"/>
    <w:p w14:paraId="789833B3" w14:textId="2180BFA4" w:rsidR="00497314" w:rsidRPr="00561406" w:rsidRDefault="004A1FC7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整体</w:t>
      </w:r>
      <w:r w:rsidR="00BE6288" w:rsidRPr="007F773F">
        <w:rPr>
          <w:rFonts w:ascii="Times New Roman" w:eastAsia="宋体" w:hAnsi="Times New Roman" w:hint="eastAsia"/>
          <w:b/>
          <w:bCs/>
          <w:sz w:val="32"/>
          <w:szCs w:val="32"/>
        </w:rPr>
        <w:t>框架</w:t>
      </w:r>
    </w:p>
    <w:p w14:paraId="02606779" w14:textId="3236997F" w:rsidR="00802589" w:rsidRPr="0064499D" w:rsidRDefault="002C5CAE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1C0BE949" wp14:editId="31434C20">
            <wp:extent cx="5274310" cy="2924175"/>
            <wp:effectExtent l="0" t="0" r="2540" b="9525"/>
            <wp:docPr id="1694835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5881D5BF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F50E80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</w:t>
      </w:r>
      <w:r w:rsidR="00364537">
        <w:rPr>
          <w:rFonts w:hint="eastAsia"/>
        </w:rPr>
        <w:t>整体</w:t>
      </w:r>
      <w:r>
        <w:rPr>
          <w:rFonts w:hint="eastAsia"/>
        </w:rPr>
        <w:t>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1966794F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</m:t>
            </m:r>
            <m:r>
              <w:rPr>
                <w:rFonts w:ascii="Cambria Math" w:eastAsia="宋体" w:hAnsi="Cambria Math" w:cs="Cambria Math"/>
                <w:sz w:val="24"/>
              </w:rPr>
              <m:t>h</m:t>
            </m:r>
          </m:sub>
        </m:sSub>
      </m:oMath>
    </w:p>
    <w:p w14:paraId="3507B860" w14:textId="619F803F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初始化：</w:t>
      </w:r>
      <w:r w:rsidRPr="001D5DF1">
        <w:rPr>
          <w:rFonts w:ascii="Times New Roman" w:eastAsia="宋体" w:hAnsi="Times New Roman" w:hint="eastAsia"/>
        </w:rPr>
        <w:t>定义一组参与方，其中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和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分别表示该组中的两个参与方，作为消息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m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的发送方和接收方。</w:t>
      </w:r>
    </w:p>
    <w:p w14:paraId="043914B8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根据功能参数定义如下。消息标识符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mid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由功能随机选择。</w:t>
      </w:r>
    </w:p>
    <w:p w14:paraId="1CDC8228" w14:textId="1DC09347" w:rsidR="001D5DF1" w:rsidRPr="009B4F13" w:rsidRDefault="001D5DF1" w:rsidP="009B4F13">
      <w:pPr>
        <w:pStyle w:val="aa"/>
        <w:numPr>
          <w:ilvl w:val="0"/>
          <w:numId w:val="37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输入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输出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5279EB8E" w14:textId="47C71898" w:rsidR="001D5DF1" w:rsidRPr="009B4F13" w:rsidRDefault="001D5DF1" w:rsidP="009B4F13">
      <w:pPr>
        <w:pStyle w:val="aa"/>
        <w:numPr>
          <w:ilvl w:val="0"/>
          <w:numId w:val="37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发送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S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2A4E9B2D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 w:hint="eastAsia"/>
        </w:rPr>
        <w:t>根据以下参数化函数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 w:hint="eastAsia"/>
        </w:rPr>
        <w:t>：</w:t>
      </w:r>
    </w:p>
    <w:p w14:paraId="24A3D91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ac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cr m:val="script"/>
            <m:sty m:val="p"/>
          </m:rPr>
          <w:rPr>
            <w:rFonts w:ascii="Cambria Math" w:eastAsia="宋体" w:hAnsi="Cambria Math"/>
          </w:rPr>
          <m:t>=(S</m:t>
        </m:r>
      </m:oMath>
      <w:r w:rsidRPr="001D5DF1">
        <w:rPr>
          <w:rFonts w:ascii="Times New Roman" w:eastAsia="宋体" w:hAnsi="Times New Roman"/>
        </w:rPr>
        <w:t xml:space="preserve">,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,</m:t>
        </m:r>
        <m:r>
          <w:rPr>
            <w:rFonts w:ascii="Cambria Math" w:eastAsia="宋体" w:hAnsi="Cambria Math"/>
          </w:rPr>
          <m:t>m</m:t>
        </m:r>
        <m:r>
          <m:rPr>
            <m:sty m:val="p"/>
          </m:rPr>
          <w:rPr>
            <w:rFonts w:ascii="Cambria Math" w:eastAsia="宋体" w:hAnsi="Cambria Math"/>
          </w:rPr>
          <m:t>)</m:t>
        </m:r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</m:t>
            </m:r>
          </m:e>
          <m:sup>
            <m:r>
              <w:rPr>
                <w:rFonts w:ascii="Cambria Math" w:eastAsia="宋体" w:hAnsi="Cambria Math"/>
              </w:rPr>
              <m:t>a</m:t>
            </m:r>
          </m:sup>
        </m:sSup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3CCC866C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r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D4DBE1F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s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7A83596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f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1C0A3384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c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4E671A1B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lastRenderedPageBreak/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67D60B2" w14:textId="48F34286" w:rsidR="001D5DF1" w:rsidRPr="001F411D" w:rsidRDefault="001D5DF1" w:rsidP="00EA2960">
      <w:pPr>
        <w:pStyle w:val="aa"/>
        <w:numPr>
          <w:ilvl w:val="0"/>
          <w:numId w:val="38"/>
        </w:numPr>
        <w:ind w:leftChars="200" w:left="780" w:firstLineChars="0"/>
        <w:rPr>
          <w:rFonts w:ascii="Times New Roman" w:eastAsia="宋体" w:hAnsi="Times New Roman"/>
        </w:rPr>
      </w:pP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m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F411D">
        <w:rPr>
          <w:rFonts w:ascii="Times New Roman" w:eastAsia="宋体" w:hAnsi="Times New Roman"/>
        </w:rPr>
        <w:t>。</w:t>
      </w:r>
    </w:p>
    <w:p w14:paraId="0B809348" w14:textId="1840A0BA" w:rsidR="001D5DF1" w:rsidRPr="001F411D" w:rsidRDefault="001D5DF1" w:rsidP="00E650E5">
      <w:pPr>
        <w:pStyle w:val="aa"/>
        <w:numPr>
          <w:ilvl w:val="0"/>
          <w:numId w:val="38"/>
        </w:numPr>
        <w:ind w:leftChars="200" w:left="780" w:firstLineChars="0"/>
        <w:rPr>
          <w:rFonts w:ascii="Times New Roman" w:eastAsia="宋体" w:hAnsi="Times New Roman"/>
        </w:rPr>
      </w:pP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输出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>。</w:t>
      </w:r>
    </w:p>
    <w:p w14:paraId="4CF80853" w14:textId="2F7BCF65" w:rsidR="001D5DF1" w:rsidRPr="001D5DF1" w:rsidRDefault="001D5DF1" w:rsidP="001D5DF1">
      <w:pPr>
        <w:ind w:leftChars="200" w:left="420"/>
        <w:rPr>
          <w:rFonts w:ascii="Times New Roman" w:eastAsia="宋体" w:hAnsi="Times New Roman"/>
          <w:sz w:val="18"/>
          <w:szCs w:val="18"/>
        </w:rPr>
      </w:pPr>
      <w:r w:rsidRPr="001D5DF1">
        <w:rPr>
          <w:rFonts w:ascii="Times New Roman" w:eastAsia="宋体" w:hAnsi="Times New Roman"/>
          <w:sz w:val="18"/>
          <w:szCs w:val="18"/>
        </w:rPr>
        <w:t xml:space="preserve">a </w:t>
      </w:r>
      <w:r w:rsidRPr="001D5DF1">
        <w:rPr>
          <w:rFonts w:ascii="Times New Roman" w:eastAsia="宋体" w:hAnsi="Times New Roman" w:hint="eastAsia"/>
          <w:sz w:val="18"/>
          <w:szCs w:val="18"/>
        </w:rPr>
        <w:t>这赋予了对手</w:t>
      </w:r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更多的权力，因为</w:t>
      </w:r>
      <w:r w:rsidRPr="001D5DF1">
        <w:rPr>
          <w:rFonts w:ascii="Times New Roman" w:eastAsia="宋体" w:hAnsi="Times New Roman"/>
          <w:sz w:val="18"/>
          <w:szCs w:val="18"/>
        </w:rPr>
        <w:t xml:space="preserve"> UC </w:t>
      </w:r>
      <w:r w:rsidRPr="001D5DF1">
        <w:rPr>
          <w:rFonts w:ascii="Times New Roman" w:eastAsia="宋体" w:hAnsi="Times New Roman" w:hint="eastAsia"/>
          <w:sz w:val="18"/>
          <w:szCs w:val="18"/>
        </w:rPr>
        <w:t>模型中需要顺序发送消息，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决定发送方何时可以继续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r w:rsidRPr="009C599A">
        <w:rPr>
          <w:rFonts w:ascii="Times New Roman" w:eastAsia="宋体" w:hAnsi="Times New Roman"/>
        </w:rPr>
        <w:t>votingPower</w:t>
      </w:r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r w:rsidRPr="00270B6C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r>
        <w:rPr>
          <w:rFonts w:ascii="Times New Roman" w:eastAsia="宋体" w:hAnsi="Times New Roman" w:hint="eastAsia"/>
        </w:rPr>
        <w:t>PoLC</w:t>
      </w:r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Precommit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Commit,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r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699AD70E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lastRenderedPageBreak/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r w:rsidR="003C5017" w:rsidRPr="003C5017">
        <w:rPr>
          <w:rFonts w:ascii="Times New Roman" w:eastAsia="宋体" w:hAnsi="Times New Roman"/>
        </w:rPr>
        <w:t>allowCommit</w:t>
      </w:r>
      <w:r w:rsidR="003C5017" w:rsidRPr="00E77509">
        <w:rPr>
          <w:rFonts w:ascii="Times New Roman" w:eastAsia="宋体" w:hAnsi="Times New Roman"/>
        </w:rPr>
        <w:t>,Proposal</w:t>
      </w:r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Pr="002901CC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r w:rsidRPr="002901CC">
        <w:rPr>
          <w:rFonts w:ascii="Times New Roman" w:eastAsia="宋体" w:hAnsi="Times New Roman"/>
        </w:rPr>
        <w:t>newHeight</w:t>
      </w:r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188FAC3E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deny</w:t>
      </w:r>
      <w:r w:rsidR="003C5017" w:rsidRPr="003C5017">
        <w:rPr>
          <w:rFonts w:ascii="Times New Roman" w:eastAsia="宋体" w:hAnsi="Times New Roman"/>
        </w:rPr>
        <w:t>Commit</w:t>
      </w:r>
      <w:r w:rsidR="003C5017" w:rsidRPr="00E77509">
        <w:rPr>
          <w:rFonts w:ascii="Times New Roman" w:eastAsia="宋体" w:hAnsi="Times New Roman"/>
        </w:rPr>
        <w:t>,Proposal</w:t>
      </w:r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="003C5017" w:rsidRPr="002901CC">
        <w:rPr>
          <w:rFonts w:ascii="Times New Roman" w:eastAsia="宋体" w:hAnsi="Times New Roman" w:hint="eastAsia"/>
        </w:rPr>
        <w:t>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proofErr w:type="gramStart"/>
      <w:r>
        <w:rPr>
          <w:rFonts w:ascii="Times New Roman" w:eastAsia="宋体" w:hAnsi="Times New Roman" w:hint="eastAsia"/>
        </w:rPr>
        <w:t>出块人</w:t>
      </w:r>
      <w:proofErr w:type="gramEnd"/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r w:rsidRPr="00ED4F84">
        <w:rPr>
          <w:rFonts w:ascii="Times New Roman" w:eastAsia="宋体" w:hAnsi="Times New Roman"/>
        </w:rPr>
        <w:t>getProposal, sid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r w:rsidR="00DB61B4" w:rsidRPr="00DB61B4">
        <w:rPr>
          <w:rFonts w:ascii="Times New Roman" w:eastAsia="宋体" w:hAnsi="Times New Roman"/>
        </w:rPr>
        <w:t>updateProposal</w:t>
      </w:r>
      <w:r w:rsidR="00DB61B4" w:rsidRPr="00DB61B4">
        <w:rPr>
          <w:rFonts w:ascii="Times New Roman" w:eastAsia="宋体" w:hAnsi="Times New Roman" w:hint="eastAsia"/>
        </w:rPr>
        <w:t xml:space="preserve">, sid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对应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GetTime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ResetTime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timeStart,</w:t>
      </w:r>
      <w:r w:rsidRPr="00B974CF">
        <w:t xml:space="preserve"> </w:t>
      </w:r>
      <w:r w:rsidRPr="00B974CF">
        <w:rPr>
          <w:rFonts w:ascii="Times New Roman" w:eastAsia="宋体" w:hAnsi="Times New Roman"/>
        </w:rPr>
        <w:t>sid</w:t>
      </w:r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timeOK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timeOver</w:t>
      </w:r>
      <w:r w:rsidRPr="00B974CF">
        <w:rPr>
          <w:rFonts w:ascii="Times New Roman" w:eastAsia="宋体" w:hAnsi="Times New Roman"/>
        </w:rPr>
        <w:t xml:space="preserve">, sid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3885188C" w14:textId="77777777" w:rsidR="00042719" w:rsidRPr="00042719" w:rsidRDefault="00042719" w:rsidP="00042719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kern w:val="0"/>
          <w:sz w:val="24"/>
          <w:szCs w:val="24"/>
          <w:lang w:eastAsia="en-US"/>
        </w:rPr>
      </w:pPr>
      <w:bookmarkStart w:id="1" w:name="功能-_____ftbftvδσftimefbcfsync"/>
      <w:bookmarkStart w:id="2" w:name="理想功能-_____ftbftvδσftimefbbfsync"/>
      <w:r w:rsidRPr="00042719">
        <w:rPr>
          <w:rFonts w:ascii="Times New Roman" w:eastAsia="宋体" w:hAnsi="Times New Roman" w:hint="eastAsia"/>
          <w:kern w:val="0"/>
          <w:sz w:val="24"/>
          <w:szCs w:val="24"/>
          <w:lang w:eastAsia="en-US"/>
        </w:rPr>
        <w:t>功能</w:t>
      </w:r>
      <w:r w:rsidRPr="00042719">
        <w:rPr>
          <w:rFonts w:ascii="Times New Roman" w:eastAsia="宋体" w:hAnsi="Times New Roman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</m:e>
        </m:d>
      </m:oMath>
    </w:p>
    <w:p w14:paraId="650B7D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参数：</w:t>
      </w:r>
    </w:p>
    <w:p w14:paraId="04D9FAF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验证节点集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97D349D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135839F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延迟攻击的最大延迟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AB369EE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时间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F39CB7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广播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CFD660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同步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35FD5B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符号说明：</w:t>
      </w:r>
    </w:p>
    <w:p w14:paraId="7E96100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执行时间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DF22B91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延迟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E7E5516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高度，或者当前正在执行的共识实例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F92E6B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w:lastRenderedPageBreak/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1A8C28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{propose, prevote, precommit, commit}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当前轮次中的共识阶段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propose.</m:t>
        </m:r>
      </m:oMath>
    </w:p>
    <w:p w14:paraId="423BB80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每个阶段投票的数量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80F5EC7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各节点在不同高度上达成的最终共识值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50B3B7C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值，表示当前锁定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199D618C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轮次，表示锁定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5B40A0E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值，表示当前有效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26F29EE4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轮次，表示有效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4C6689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提交阶段是否已经完成投票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false.</m:t>
        </m:r>
      </m:oMath>
    </w:p>
    <w:p w14:paraId="0AA6776B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空参数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2F3FF73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3" w:name="X03f3b292f17d06695f742e26fa1adb41b7215b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S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NEW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3FB2343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1484A2F9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F6CF7E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52705E9F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BEAC896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91DFFA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4EE494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22F9FC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8125A2E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31A875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被篡改，</w:t>
      </w:r>
    </w:p>
    <w:p w14:paraId="4BC67B9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87FC35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并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7875D3F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52ACF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DC32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12C2A4D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03AAE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4" w:name="X2328d8743fd8cd0f0d52f8532d60747d7c14951"/>
      <w:bookmarkEnd w:id="3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AL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sty m:val="bi"/>
          </m:rPr>
          <w:rPr>
            <w:rFonts w:ascii="Cambria Math" w:eastAsia="宋体" w:hAnsi="Cambria Math"/>
            <w:kern w:val="2"/>
            <w:sz w:val="21"/>
            <w:lang w:eastAsia="zh-CN"/>
          </w:rPr>
          <m:t>v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7644B7D7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454DA96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4F69408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DCEF35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DD1834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09A5BEB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369150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FD7E97A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924DA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D360C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935212B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64624C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FE6619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9FAB91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5" w:name="X94ce5d40ac6b7ba1114e67ca4570a06643ded5e"/>
      <w:bookmarkEnd w:id="4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lastRenderedPageBreak/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∧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≥0∧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&lt;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D85B5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D8C7D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opos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:</w:t>
      </w:r>
    </w:p>
    <w:p w14:paraId="71B34AC7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648B240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DEB01C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BAF7EB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6" w:name="Xe97da6a4c399ea31ccfbefb22495b008ba7e312"/>
      <w:bookmarkEnd w:id="5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69DFDE4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621D683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0B2F52C2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18696F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5B8929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9992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A661E6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7AAA159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A0AFB19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424FE598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E27C7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7118DE0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77C938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133A07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4A0D971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C28B75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7" w:name="X8f8a7b48b9aef8d8b99a077b256d7b719dbb5fc"/>
      <w:bookmarkEnd w:id="6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76CE550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7A617CA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79EB5F2B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55AEFD1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2F462D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71A3ED62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8D6BBE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20F3EED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1E07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200A9EA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274BD9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639B0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和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gram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  <w:proofErr w:type="gram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D6F2CB4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8" w:name="Xaad29a621dfb9f92350e72e2b074e7ea4dcd387"/>
      <w:bookmarkEnd w:id="7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3D12C9A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4D025AE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04235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70330B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071F990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接收其响应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</w:t>
      </w:r>
    </w:p>
    <w:p w14:paraId="1F7FCB8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04B0A995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重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86665F1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61737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重新执行此步骤。</w:t>
      </w:r>
    </w:p>
    <w:p w14:paraId="4498714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9" w:name="接收到消息-_____⟨∗hpround∗∗⟩_____-时"/>
      <w:bookmarkEnd w:id="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*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,*⟩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273F9095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C9A7666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26B62DAF" w14:textId="11494D1B" w:rsidR="00042719" w:rsidRPr="00042719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  <w:bookmarkEnd w:id="1"/>
      <w:bookmarkEnd w:id="9"/>
    </w:p>
    <w:bookmarkEnd w:id="2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0446606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4A1CBA">
        <w:rPr>
          <w:rFonts w:ascii="Times New Roman" w:eastAsia="宋体" w:hAnsi="Times New Roman" w:hint="eastAsia"/>
          <w:sz w:val="24"/>
        </w:rPr>
        <w:t>Z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14A0C845" w14:textId="66D1FEF2" w:rsidR="008471A2" w:rsidRDefault="002E3B0A" w:rsidP="008471A2">
      <w:pPr>
        <w:widowControl/>
        <w:snapToGrid w:val="0"/>
        <w:ind w:firstLine="420"/>
        <w:jc w:val="left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  <w:r w:rsidR="00040DF7">
        <w:rPr>
          <w:rFonts w:ascii="Times New Roman" w:eastAsia="宋体" w:hAnsi="Times New Roman" w:hint="eastAsia"/>
        </w:rPr>
        <w:t xml:space="preserve"> </w:t>
      </w:r>
    </w:p>
    <w:p w14:paraId="4B30BB42" w14:textId="77777777" w:rsidR="008471A2" w:rsidRPr="008471A2" w:rsidRDefault="008471A2" w:rsidP="006D2395">
      <w:pPr>
        <w:widowControl/>
        <w:snapToGrid w:val="0"/>
        <w:jc w:val="left"/>
        <w:rPr>
          <w:rFonts w:ascii="Times New Roman" w:eastAsia="宋体" w:hAnsi="Times New Roman"/>
          <w:szCs w:val="21"/>
        </w:rPr>
      </w:pPr>
    </w:p>
    <w:p w14:paraId="2762FD26" w14:textId="77777777" w:rsidR="008471A2" w:rsidRPr="008471A2" w:rsidRDefault="008471A2" w:rsidP="008471A2">
      <w:pPr>
        <w:pStyle w:val="2"/>
        <w:snapToGrid w:val="0"/>
        <w:spacing w:before="0" w:after="0"/>
        <w:rPr>
          <w:rFonts w:ascii="Times New Roman" w:eastAsia="宋体" w:hAnsi="Times New Roman"/>
          <w:color w:val="000000" w:themeColor="text1"/>
          <w:sz w:val="28"/>
          <w:szCs w:val="28"/>
        </w:rPr>
      </w:pPr>
      <w:bookmarkStart w:id="10" w:name="协议-_____πtbft"/>
      <w:r w:rsidRPr="008471A2">
        <w:rPr>
          <w:rFonts w:ascii="Times New Roman" w:eastAsia="宋体" w:hAnsi="Times New Roman" w:hint="eastAsia"/>
          <w:b/>
          <w:bCs/>
          <w:color w:val="000000" w:themeColor="text1"/>
          <w:sz w:val="28"/>
          <w:szCs w:val="28"/>
        </w:rPr>
        <w:t>协议</w:t>
      </w:r>
      <w:r w:rsidRPr="008471A2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 </w:t>
      </w:r>
      <w:bookmarkStart w:id="11" w:name="_Hlk188448186"/>
      <m:oMath>
        <m:sSub>
          <m:sSub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π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</m:sSub>
      </m:oMath>
      <w:bookmarkEnd w:id="11"/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382"/>
        <w:gridCol w:w="3304"/>
        <w:gridCol w:w="1440"/>
        <w:gridCol w:w="2780"/>
        <w:gridCol w:w="400"/>
      </w:tblGrid>
      <w:tr w:rsidR="008471A2" w:rsidRPr="008471A2" w14:paraId="13588E84" w14:textId="77777777" w:rsidTr="00847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" w:type="dxa"/>
          </w:tcPr>
          <w:p w14:paraId="1B96572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Z</m:t>
                </m:r>
              </m:oMath>
            </m:oMathPara>
          </w:p>
        </w:tc>
        <w:tc>
          <w:tcPr>
            <w:tcW w:w="3304" w:type="dxa"/>
          </w:tcPr>
          <w:p w14:paraId="7199229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提议者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Proposer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</w:t>
            </w:r>
          </w:p>
        </w:tc>
        <w:tc>
          <w:tcPr>
            <w:tcW w:w="1440" w:type="dxa"/>
          </w:tcPr>
          <w:p w14:paraId="1ACFFA82" w14:textId="77777777" w:rsidR="008471A2" w:rsidRPr="008471A2" w:rsidRDefault="00000000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2780" w:type="dxa"/>
          </w:tcPr>
          <w:p w14:paraId="37C9FB0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验证者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Validator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</w:t>
            </w:r>
          </w:p>
        </w:tc>
        <w:tc>
          <w:tcPr>
            <w:tcW w:w="400" w:type="dxa"/>
          </w:tcPr>
          <w:p w14:paraId="5AAF54E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A</m:t>
                </m:r>
              </m:oMath>
            </m:oMathPara>
          </w:p>
        </w:tc>
      </w:tr>
      <w:tr w:rsidR="008471A2" w:rsidRPr="008471A2" w14:paraId="43ACDCFF" w14:textId="77777777" w:rsidTr="008471A2">
        <w:tc>
          <w:tcPr>
            <w:tcW w:w="382" w:type="dxa"/>
          </w:tcPr>
          <w:p w14:paraId="47600FB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</m:oMath>
            </m:oMathPara>
          </w:p>
        </w:tc>
        <w:tc>
          <w:tcPr>
            <w:tcW w:w="3304" w:type="dxa"/>
          </w:tcPr>
          <w:p w14:paraId="4B475D9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1440" w:type="dxa"/>
          </w:tcPr>
          <w:p w14:paraId="0BDEEEC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027A4E1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2912720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4C0E3A1F" w14:textId="77777777" w:rsidTr="008471A2">
        <w:tc>
          <w:tcPr>
            <w:tcW w:w="382" w:type="dxa"/>
          </w:tcPr>
          <w:p w14:paraId="59A6EF7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43C7C7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2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(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*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STATE</m:t>
                  </m:r>
                </m:sub>
              </m:sSub>
            </m:oMath>
          </w:p>
        </w:tc>
        <w:tc>
          <w:tcPr>
            <w:tcW w:w="1440" w:type="dxa"/>
          </w:tcPr>
          <w:p w14:paraId="4F80E1B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E5EF6C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3C2E01F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0C2DBF73" w14:textId="77777777" w:rsidTr="008471A2">
        <w:tc>
          <w:tcPr>
            <w:tcW w:w="382" w:type="dxa"/>
          </w:tcPr>
          <w:p w14:paraId="58D8857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0585D82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3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从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STATE</m:t>
                  </m:r>
                </m:sub>
              </m:sSub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获取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1440" w:type="dxa"/>
          </w:tcPr>
          <w:p w14:paraId="7AC28F3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4FDD1A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6861D4C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3177CADB" w14:textId="77777777" w:rsidTr="008471A2">
        <w:tc>
          <w:tcPr>
            <w:tcW w:w="382" w:type="dxa"/>
          </w:tcPr>
          <w:p w14:paraId="521665B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4049B7A9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4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从提案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Proposals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中选择一个提案值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。</w:t>
            </w:r>
          </w:p>
        </w:tc>
        <w:tc>
          <w:tcPr>
            <w:tcW w:w="1440" w:type="dxa"/>
          </w:tcPr>
          <w:p w14:paraId="6717AA7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1F4139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5BA058B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07E5103D" w14:textId="77777777" w:rsidTr="008471A2">
        <w:tc>
          <w:tcPr>
            <w:tcW w:w="382" w:type="dxa"/>
          </w:tcPr>
          <w:p w14:paraId="5BAE08C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3E929BB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5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Inpu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A</m:t>
              </m:r>
            </m:oMath>
          </w:p>
        </w:tc>
        <w:tc>
          <w:tcPr>
            <w:tcW w:w="1440" w:type="dxa"/>
          </w:tcPr>
          <w:p w14:paraId="196DBAB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21A1C206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559D201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</m:oMath>
            </m:oMathPara>
          </w:p>
        </w:tc>
      </w:tr>
      <w:tr w:rsidR="008471A2" w:rsidRPr="008471A2" w14:paraId="35ECCDDF" w14:textId="77777777" w:rsidTr="008471A2">
        <w:tc>
          <w:tcPr>
            <w:tcW w:w="382" w:type="dxa"/>
          </w:tcPr>
          <w:p w14:paraId="79ACADA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08DDF8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6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并且从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接收到消息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以开始新一轮。</w:t>
            </w:r>
          </w:p>
        </w:tc>
        <w:tc>
          <w:tcPr>
            <w:tcW w:w="1440" w:type="dxa"/>
          </w:tcPr>
          <w:p w14:paraId="0DC59A4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70BBA9D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6A6EC0F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8375F58" w14:textId="77777777" w:rsidTr="008471A2">
        <w:tc>
          <w:tcPr>
            <w:tcW w:w="382" w:type="dxa"/>
          </w:tcPr>
          <w:p w14:paraId="58A2A23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2357596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7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否则广播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1440" w:type="dxa"/>
          </w:tcPr>
          <w:p w14:paraId="07ECED6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275BA60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8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01FD948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24853388" w14:textId="77777777" w:rsidTr="008471A2">
        <w:tc>
          <w:tcPr>
            <w:tcW w:w="382" w:type="dxa"/>
          </w:tcPr>
          <w:p w14:paraId="7F51B98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D47DCBD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48EC375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291502F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9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261F943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↔</m:t>
                </m:r>
              </m:oMath>
            </m:oMathPara>
          </w:p>
        </w:tc>
      </w:tr>
      <w:tr w:rsidR="008471A2" w:rsidRPr="008471A2" w14:paraId="101918A1" w14:textId="77777777" w:rsidTr="008471A2">
        <w:tc>
          <w:tcPr>
            <w:tcW w:w="382" w:type="dxa"/>
          </w:tcPr>
          <w:p w14:paraId="2516BB6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421285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3714EF4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392CBC8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0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04496E4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545D9AF6" w14:textId="77777777" w:rsidTr="008471A2">
        <w:tc>
          <w:tcPr>
            <w:tcW w:w="382" w:type="dxa"/>
          </w:tcPr>
          <w:p w14:paraId="2DD282C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FEEC44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5EDEC4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138D66A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1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32A739B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↔</m:t>
                </m:r>
              </m:oMath>
            </m:oMathPara>
          </w:p>
        </w:tc>
      </w:tr>
      <w:tr w:rsidR="008471A2" w:rsidRPr="008471A2" w14:paraId="648FEC9F" w14:textId="77777777" w:rsidTr="008471A2">
        <w:tc>
          <w:tcPr>
            <w:tcW w:w="382" w:type="dxa"/>
          </w:tcPr>
          <w:p w14:paraId="260EB0C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1CA07AD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53964F7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4872961D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2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6EF5BE3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B77FD2D" w14:textId="77777777" w:rsidTr="008471A2">
        <w:tc>
          <w:tcPr>
            <w:tcW w:w="382" w:type="dxa"/>
          </w:tcPr>
          <w:p w14:paraId="00756E1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340D82D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561FA3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1AC9734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3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COMMIT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3D5831B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5329C28" w14:textId="77777777" w:rsidTr="008471A2">
        <w:tc>
          <w:tcPr>
            <w:tcW w:w="382" w:type="dxa"/>
          </w:tcPr>
          <w:p w14:paraId="453898A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3304" w:type="dxa"/>
          </w:tcPr>
          <w:p w14:paraId="274497A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D79E35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813510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4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round=0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以开始新一轮。</w:t>
            </w:r>
          </w:p>
        </w:tc>
        <w:tc>
          <w:tcPr>
            <w:tcW w:w="400" w:type="dxa"/>
          </w:tcPr>
          <w:p w14:paraId="3817696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bookmarkEnd w:id="10"/>
    </w:tbl>
    <w:p w14:paraId="54A55716" w14:textId="77777777" w:rsidR="008471A2" w:rsidRPr="008471A2" w:rsidRDefault="008471A2" w:rsidP="008471A2">
      <w:pPr>
        <w:widowControl/>
        <w:adjustRightInd w:val="0"/>
        <w:snapToGrid w:val="0"/>
        <w:jc w:val="left"/>
        <w:rPr>
          <w:rFonts w:ascii="Times New Roman" w:eastAsia="宋体" w:hAnsi="Times New Roman"/>
          <w:szCs w:val="21"/>
        </w:rPr>
      </w:pPr>
    </w:p>
    <w:sectPr w:rsidR="008471A2" w:rsidRPr="008471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ECCA36" w14:textId="77777777" w:rsidR="00B32C8D" w:rsidRDefault="00B32C8D" w:rsidP="001A01E2">
      <w:r>
        <w:separator/>
      </w:r>
    </w:p>
  </w:endnote>
  <w:endnote w:type="continuationSeparator" w:id="0">
    <w:p w14:paraId="319E42EE" w14:textId="77777777" w:rsidR="00B32C8D" w:rsidRDefault="00B32C8D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A5740" w14:textId="77777777" w:rsidR="00B32C8D" w:rsidRDefault="00B32C8D" w:rsidP="001A01E2">
      <w:r>
        <w:separator/>
      </w:r>
    </w:p>
  </w:footnote>
  <w:footnote w:type="continuationSeparator" w:id="0">
    <w:p w14:paraId="722FD0D2" w14:textId="77777777" w:rsidR="00B32C8D" w:rsidRDefault="00B32C8D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4456C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6822B3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D4B778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221709E7"/>
    <w:multiLevelType w:val="hybridMultilevel"/>
    <w:tmpl w:val="32B6CB50"/>
    <w:lvl w:ilvl="0" w:tplc="0C22C51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1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4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5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328F591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9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1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5635A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65DF629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6E347F4A"/>
    <w:multiLevelType w:val="hybridMultilevel"/>
    <w:tmpl w:val="1E26E8FE"/>
    <w:lvl w:ilvl="0" w:tplc="61E61530">
      <w:start w:val="1"/>
      <w:numFmt w:val="decimal"/>
      <w:lvlText w:val="%1."/>
      <w:lvlJc w:val="left"/>
      <w:pPr>
        <w:ind w:left="3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180" w:hanging="440"/>
      </w:pPr>
    </w:lvl>
    <w:lvl w:ilvl="2" w:tplc="0409001B" w:tentative="1">
      <w:start w:val="1"/>
      <w:numFmt w:val="lowerRoman"/>
      <w:lvlText w:val="%3."/>
      <w:lvlJc w:val="right"/>
      <w:pPr>
        <w:ind w:left="4620" w:hanging="440"/>
      </w:pPr>
    </w:lvl>
    <w:lvl w:ilvl="3" w:tplc="0409000F" w:tentative="1">
      <w:start w:val="1"/>
      <w:numFmt w:val="decimal"/>
      <w:lvlText w:val="%4."/>
      <w:lvlJc w:val="left"/>
      <w:pPr>
        <w:ind w:left="5060" w:hanging="440"/>
      </w:pPr>
    </w:lvl>
    <w:lvl w:ilvl="4" w:tplc="04090019" w:tentative="1">
      <w:start w:val="1"/>
      <w:numFmt w:val="lowerLetter"/>
      <w:lvlText w:val="%5)"/>
      <w:lvlJc w:val="left"/>
      <w:pPr>
        <w:ind w:left="5500" w:hanging="440"/>
      </w:pPr>
    </w:lvl>
    <w:lvl w:ilvl="5" w:tplc="0409001B" w:tentative="1">
      <w:start w:val="1"/>
      <w:numFmt w:val="lowerRoman"/>
      <w:lvlText w:val="%6."/>
      <w:lvlJc w:val="right"/>
      <w:pPr>
        <w:ind w:left="5940" w:hanging="440"/>
      </w:pPr>
    </w:lvl>
    <w:lvl w:ilvl="6" w:tplc="0409000F" w:tentative="1">
      <w:start w:val="1"/>
      <w:numFmt w:val="decimal"/>
      <w:lvlText w:val="%7."/>
      <w:lvlJc w:val="left"/>
      <w:pPr>
        <w:ind w:left="6380" w:hanging="440"/>
      </w:pPr>
    </w:lvl>
    <w:lvl w:ilvl="7" w:tplc="04090019" w:tentative="1">
      <w:start w:val="1"/>
      <w:numFmt w:val="lowerLetter"/>
      <w:lvlText w:val="%8)"/>
      <w:lvlJc w:val="left"/>
      <w:pPr>
        <w:ind w:left="6820" w:hanging="440"/>
      </w:pPr>
    </w:lvl>
    <w:lvl w:ilvl="8" w:tplc="0409001B" w:tentative="1">
      <w:start w:val="1"/>
      <w:numFmt w:val="lowerRoman"/>
      <w:lvlText w:val="%9."/>
      <w:lvlJc w:val="right"/>
      <w:pPr>
        <w:ind w:left="7260" w:hanging="440"/>
      </w:pPr>
    </w:lvl>
  </w:abstractNum>
  <w:abstractNum w:abstractNumId="30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20"/>
  </w:num>
  <w:num w:numId="3" w16cid:durableId="167134631">
    <w:abstractNumId w:val="6"/>
  </w:num>
  <w:num w:numId="4" w16cid:durableId="1221014461">
    <w:abstractNumId w:val="13"/>
  </w:num>
  <w:num w:numId="5" w16cid:durableId="1192912573">
    <w:abstractNumId w:val="18"/>
  </w:num>
  <w:num w:numId="6" w16cid:durableId="340353611">
    <w:abstractNumId w:val="14"/>
  </w:num>
  <w:num w:numId="7" w16cid:durableId="942998411">
    <w:abstractNumId w:val="19"/>
  </w:num>
  <w:num w:numId="8" w16cid:durableId="393353918">
    <w:abstractNumId w:val="2"/>
  </w:num>
  <w:num w:numId="9" w16cid:durableId="1976254666">
    <w:abstractNumId w:val="21"/>
  </w:num>
  <w:num w:numId="10" w16cid:durableId="1672492193">
    <w:abstractNumId w:val="1"/>
  </w:num>
  <w:num w:numId="11" w16cid:durableId="7351995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22"/>
  </w:num>
  <w:num w:numId="17" w16cid:durableId="10565855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11"/>
  </w:num>
  <w:num w:numId="19" w16cid:durableId="2117750031">
    <w:abstractNumId w:val="31"/>
  </w:num>
  <w:num w:numId="20" w16cid:durableId="1249005334">
    <w:abstractNumId w:val="23"/>
  </w:num>
  <w:num w:numId="21" w16cid:durableId="1283685536">
    <w:abstractNumId w:val="5"/>
  </w:num>
  <w:num w:numId="22" w16cid:durableId="422073258">
    <w:abstractNumId w:val="25"/>
  </w:num>
  <w:num w:numId="23" w16cid:durableId="1800491219">
    <w:abstractNumId w:val="17"/>
  </w:num>
  <w:num w:numId="24" w16cid:durableId="191696007">
    <w:abstractNumId w:val="26"/>
  </w:num>
  <w:num w:numId="25" w16cid:durableId="280301742">
    <w:abstractNumId w:val="15"/>
  </w:num>
  <w:num w:numId="26" w16cid:durableId="895778071">
    <w:abstractNumId w:val="24"/>
  </w:num>
  <w:num w:numId="27" w16cid:durableId="1888686256">
    <w:abstractNumId w:val="12"/>
  </w:num>
  <w:num w:numId="28" w16cid:durableId="2035299943">
    <w:abstractNumId w:val="9"/>
  </w:num>
  <w:num w:numId="29" w16cid:durableId="217136428">
    <w:abstractNumId w:val="30"/>
  </w:num>
  <w:num w:numId="30" w16cid:durableId="13056247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3983565">
    <w:abstractNumId w:val="28"/>
  </w:num>
  <w:num w:numId="32" w16cid:durableId="186524915">
    <w:abstractNumId w:val="27"/>
  </w:num>
  <w:num w:numId="33" w16cid:durableId="1088886917">
    <w:abstractNumId w:val="8"/>
  </w:num>
  <w:num w:numId="34" w16cid:durableId="1259410443">
    <w:abstractNumId w:val="3"/>
  </w:num>
  <w:num w:numId="35" w16cid:durableId="1148479181">
    <w:abstractNumId w:val="7"/>
  </w:num>
  <w:num w:numId="36" w16cid:durableId="325745753">
    <w:abstractNumId w:val="16"/>
  </w:num>
  <w:num w:numId="37" w16cid:durableId="1438409087">
    <w:abstractNumId w:val="10"/>
  </w:num>
  <w:num w:numId="38" w16cid:durableId="174673128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16CE"/>
    <w:rsid w:val="0002262F"/>
    <w:rsid w:val="00024352"/>
    <w:rsid w:val="00025D2A"/>
    <w:rsid w:val="00032942"/>
    <w:rsid w:val="00040DF7"/>
    <w:rsid w:val="00042719"/>
    <w:rsid w:val="00042A88"/>
    <w:rsid w:val="0004663C"/>
    <w:rsid w:val="00052D94"/>
    <w:rsid w:val="00067DC1"/>
    <w:rsid w:val="0007748F"/>
    <w:rsid w:val="0008505F"/>
    <w:rsid w:val="00085393"/>
    <w:rsid w:val="000A7C93"/>
    <w:rsid w:val="000B1DC8"/>
    <w:rsid w:val="000B5B27"/>
    <w:rsid w:val="000D50F8"/>
    <w:rsid w:val="000E05C2"/>
    <w:rsid w:val="000E1174"/>
    <w:rsid w:val="000E1D6E"/>
    <w:rsid w:val="000E2B99"/>
    <w:rsid w:val="00107E3C"/>
    <w:rsid w:val="001113E5"/>
    <w:rsid w:val="001148BF"/>
    <w:rsid w:val="00135C92"/>
    <w:rsid w:val="0014454B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5DF1"/>
    <w:rsid w:val="001D65DE"/>
    <w:rsid w:val="001E1124"/>
    <w:rsid w:val="001E4518"/>
    <w:rsid w:val="001F35D9"/>
    <w:rsid w:val="001F411D"/>
    <w:rsid w:val="002315D6"/>
    <w:rsid w:val="00237F52"/>
    <w:rsid w:val="002479D7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CAE"/>
    <w:rsid w:val="002C5DCF"/>
    <w:rsid w:val="002D1629"/>
    <w:rsid w:val="002D3C1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4537"/>
    <w:rsid w:val="00367BF4"/>
    <w:rsid w:val="00372665"/>
    <w:rsid w:val="003953B9"/>
    <w:rsid w:val="003B2AD5"/>
    <w:rsid w:val="003C000B"/>
    <w:rsid w:val="003C5017"/>
    <w:rsid w:val="003C59FD"/>
    <w:rsid w:val="003E1990"/>
    <w:rsid w:val="003E64F3"/>
    <w:rsid w:val="00403A2A"/>
    <w:rsid w:val="00404B19"/>
    <w:rsid w:val="0043089D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40E9"/>
    <w:rsid w:val="00497314"/>
    <w:rsid w:val="004A1CBA"/>
    <w:rsid w:val="004A1FC7"/>
    <w:rsid w:val="004A7CA1"/>
    <w:rsid w:val="004C53C5"/>
    <w:rsid w:val="004C7D9A"/>
    <w:rsid w:val="004E3E89"/>
    <w:rsid w:val="00506907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3DC7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01A1"/>
    <w:rsid w:val="005D572F"/>
    <w:rsid w:val="005E60DB"/>
    <w:rsid w:val="00605D20"/>
    <w:rsid w:val="00616E98"/>
    <w:rsid w:val="006237F3"/>
    <w:rsid w:val="006377A3"/>
    <w:rsid w:val="0064439A"/>
    <w:rsid w:val="0064499D"/>
    <w:rsid w:val="00646005"/>
    <w:rsid w:val="00651DA2"/>
    <w:rsid w:val="00652393"/>
    <w:rsid w:val="00662FBB"/>
    <w:rsid w:val="00667830"/>
    <w:rsid w:val="0069255B"/>
    <w:rsid w:val="0069335C"/>
    <w:rsid w:val="00695A9E"/>
    <w:rsid w:val="006B0859"/>
    <w:rsid w:val="006B5A1D"/>
    <w:rsid w:val="006C0030"/>
    <w:rsid w:val="006C1DA3"/>
    <w:rsid w:val="006D2395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2275E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04F9"/>
    <w:rsid w:val="008423C3"/>
    <w:rsid w:val="008465C0"/>
    <w:rsid w:val="008471A2"/>
    <w:rsid w:val="00856093"/>
    <w:rsid w:val="00857C36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B305D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2E9"/>
    <w:rsid w:val="00963EE3"/>
    <w:rsid w:val="00965D4E"/>
    <w:rsid w:val="00982AA5"/>
    <w:rsid w:val="00982B24"/>
    <w:rsid w:val="009A2098"/>
    <w:rsid w:val="009A3ECA"/>
    <w:rsid w:val="009B4B70"/>
    <w:rsid w:val="009B4F13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3267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7C7"/>
    <w:rsid w:val="00AD1B8A"/>
    <w:rsid w:val="00AF64B3"/>
    <w:rsid w:val="00AF7338"/>
    <w:rsid w:val="00B06C97"/>
    <w:rsid w:val="00B0712E"/>
    <w:rsid w:val="00B30909"/>
    <w:rsid w:val="00B32C8D"/>
    <w:rsid w:val="00B35183"/>
    <w:rsid w:val="00B417AA"/>
    <w:rsid w:val="00B42873"/>
    <w:rsid w:val="00B4414D"/>
    <w:rsid w:val="00B45D81"/>
    <w:rsid w:val="00B538FF"/>
    <w:rsid w:val="00B8257B"/>
    <w:rsid w:val="00BA356A"/>
    <w:rsid w:val="00BC7714"/>
    <w:rsid w:val="00BE6288"/>
    <w:rsid w:val="00C07DC8"/>
    <w:rsid w:val="00C273DC"/>
    <w:rsid w:val="00C31AE8"/>
    <w:rsid w:val="00C34195"/>
    <w:rsid w:val="00C3479C"/>
    <w:rsid w:val="00C51FB8"/>
    <w:rsid w:val="00C62033"/>
    <w:rsid w:val="00C63FA2"/>
    <w:rsid w:val="00C66102"/>
    <w:rsid w:val="00C67378"/>
    <w:rsid w:val="00C73A5A"/>
    <w:rsid w:val="00C7406D"/>
    <w:rsid w:val="00C80B55"/>
    <w:rsid w:val="00C84311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07E9F"/>
    <w:rsid w:val="00D119A3"/>
    <w:rsid w:val="00D149DC"/>
    <w:rsid w:val="00D14EAC"/>
    <w:rsid w:val="00D1766F"/>
    <w:rsid w:val="00D207BA"/>
    <w:rsid w:val="00D21516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2598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42F9C"/>
    <w:rsid w:val="00E63CD0"/>
    <w:rsid w:val="00E74F42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C6C21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478A"/>
    <w:rsid w:val="00F35113"/>
    <w:rsid w:val="00F35304"/>
    <w:rsid w:val="00F359DA"/>
    <w:rsid w:val="00F419B2"/>
    <w:rsid w:val="00F47354"/>
    <w:rsid w:val="00F50E80"/>
    <w:rsid w:val="00F55899"/>
    <w:rsid w:val="00F621E2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</Pages>
  <Words>1546</Words>
  <Characters>8815</Characters>
  <Application>Microsoft Office Word</Application>
  <DocSecurity>0</DocSecurity>
  <Lines>73</Lines>
  <Paragraphs>20</Paragraphs>
  <ScaleCrop>false</ScaleCrop>
  <Company/>
  <LinksUpToDate>false</LinksUpToDate>
  <CharactersWithSpaces>10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50</cp:revision>
  <cp:lastPrinted>2025-01-23T01:59:00Z</cp:lastPrinted>
  <dcterms:created xsi:type="dcterms:W3CDTF">2025-01-09T02:03:00Z</dcterms:created>
  <dcterms:modified xsi:type="dcterms:W3CDTF">2025-01-23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